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w:t>
      </w:r>
      <w:r>
        <w:t xml:space="preserve"> </w:t>
      </w:r>
      <w:r>
        <w:t xml:space="preserve">Japan</w:t>
      </w:r>
      <w:r>
        <w:t xml:space="preserve"> </w:t>
      </w:r>
      <w:r>
        <w:t xml:space="preserve">Osaka</w:t>
      </w:r>
    </w:p>
    <w:bookmarkStart w:id="24" w:name="X5a1407b51f1dae84e77afb47f351100821296e3"/>
    <w:p>
      <w:pPr>
        <w:pStyle w:val="Heading1"/>
      </w:pPr>
      <w:r>
        <w:t xml:space="preserve">Cover Letter for Sales Executive Position in Japan Osaka</w:t>
      </w:r>
    </w:p>
    <w:p>
      <w:pPr>
        <w:pStyle w:val="FirstParagraph"/>
      </w:pPr>
      <w:r>
        <w:t xml:space="preserve">Dear [Hiring Manager's Name],</w:t>
      </w:r>
    </w:p>
    <w:p>
      <w:pPr>
        <w:pStyle w:val="BodyText"/>
      </w:pPr>
      <w:r>
        <w:t xml:space="preserve">I am writing to express my sincere interest in the Sales Executive position at your esteemed organization, based in Osaka, Japan. With a proven track record of driving sales growth and fostering long-term client relationships, I am eager to contribute my expertise to your team while immersing myself in the dynamic business environment of Japan Osaka. This opportunity aligns perfectly with my professional aspirations and passion for international sales, particularly within a culturally rich and strategically significant market like Osaka.</w:t>
      </w:r>
    </w:p>
    <w:p>
      <w:pPr>
        <w:pStyle w:val="BodyText"/>
      </w:pPr>
      <w:r>
        <w:t xml:space="preserve">As a Sales Executive with over [X years] of experience in [specific industry, e.g., technology, manufacturing, or retail], I have consistently demonstrated the ability to identify market opportunities, build trust with clients, and deliver measurable results. My career has been defined by a commitment to understanding client needs and tailoring solutions that align with their goals—principles that resonate deeply with the values of Japanese business culture, where relationships and mutual respect are paramount.</w:t>
      </w:r>
    </w:p>
    <w:p>
      <w:pPr>
        <w:pStyle w:val="BodyText"/>
      </w:pPr>
      <w:r>
        <w:t xml:space="preserve">What excites me most about this role in Japan Osaka is the chance to leverage my global sales experience in a market known for its innovation, precision, and emphasis on quality. Osaka, as a hub of commerce and industry in western Japan, offers a unique blend of traditional values and modern business practices. I am particularly drawn to your company’s reputation for [mention specific company attribute, e.g., "pioneering sustainable solutions" or "delivering cutting-edge technology"], which aligns with my own dedication to excellence and customer-centricity.</w:t>
      </w:r>
    </w:p>
    <w:bookmarkStart w:id="20" w:name="why-i-am-a-strong-fit-for-this-role"/>
    <w:p>
      <w:pPr>
        <w:pStyle w:val="Heading2"/>
      </w:pPr>
      <w:r>
        <w:t xml:space="preserve">Why I Am a Strong Fit for This Role</w:t>
      </w:r>
    </w:p>
    <w:p>
      <w:pPr>
        <w:pStyle w:val="FirstParagraph"/>
      </w:pPr>
      <w:r>
        <w:t xml:space="preserve">My background as a Sales Executive has equipped me with the skills and adaptability required to thrive in Japan Osaka’s competitive marketplace. I have successfully managed sales teams, negotiated complex contracts, and expanded market share in diverse regions, including [mention relevant locations or industries]. These experiences have honed my ability to navigate cross-cultural challenges and build strong partnerships—key attributes for success in a globalized business environment.</w:t>
      </w:r>
    </w:p>
    <w:p>
      <w:pPr>
        <w:pStyle w:val="BodyText"/>
      </w:pPr>
      <w:r>
        <w:t xml:space="preserve">One of my core strengths is my ability to connect with clients on a personal level while maintaining a professional focus on results. In Japan, where business relationships are built on trust and reciprocity, I understand the importance of demonstrating reliability and cultural sensitivity. I have taken steps to deepen my understanding of Japanese business etiquette, including [mention specific actions, e.g., "studying local customs," "learning basic Japanese phrases," or "engaging with Japanese market trends"]. This preparation ensures that I can contribute effectively from day one.</w:t>
      </w:r>
    </w:p>
    <w:p>
      <w:pPr>
        <w:pStyle w:val="BodyText"/>
      </w:pPr>
      <w:r>
        <w:t xml:space="preserve">Moreover, my experience in [specific area, e.g., B2B sales, international trade, or product development] has given me the technical knowledge and strategic mindset necessary to support your company’s objectives. Whether it’s analyzing market trends to identify growth opportunities or collaborating with internal teams to refine sales strategies, I bring a results-driven approach that prioritizes both short-term targets and long-term value creation.</w:t>
      </w:r>
    </w:p>
    <w:bookmarkEnd w:id="20"/>
    <w:bookmarkStart w:id="21" w:name="why-japan-osaka"/>
    <w:p>
      <w:pPr>
        <w:pStyle w:val="Heading2"/>
      </w:pPr>
      <w:r>
        <w:t xml:space="preserve">Why Japan Osaka?</w:t>
      </w:r>
    </w:p>
    <w:p>
      <w:pPr>
        <w:pStyle w:val="FirstParagraph"/>
      </w:pPr>
      <w:r>
        <w:t xml:space="preserve">Japan Osaka is not just a location for me—it is a place where I see immense potential to grow both professionally and personally. The city’s strategic position as a gateway to Asia, its vibrant economy, and its reputation for innovation make it an ideal setting for a Sales Executive to thrive. I am particularly inspired by Osaka’s [mention specific aspect, e.g., "entrepreneurial spirit," "technological advancements," or "cultural diversity"], which aligns with my own vision of driving progress through collaboration and creativity.</w:t>
      </w:r>
    </w:p>
    <w:p>
      <w:pPr>
        <w:pStyle w:val="BodyText"/>
      </w:pPr>
      <w:r>
        <w:t xml:space="preserve">I am also deeply committed to adapting to the unique demands of the Japanese market. This includes embracing the principles of [mention specific values, e.g., "wa" (harmony), "gaman" (perseverance), or "omotenashi" (hospitality)]. These cultural pillars not only shape business practices but also foster a sense of community and shared purpose—qualities I strive to embody in every professional interaction.</w:t>
      </w:r>
    </w:p>
    <w:bookmarkEnd w:id="21"/>
    <w:bookmarkStart w:id="22" w:name="what-i-bring-to-your-team"/>
    <w:p>
      <w:pPr>
        <w:pStyle w:val="Heading2"/>
      </w:pPr>
      <w:r>
        <w:t xml:space="preserve">What I Bring to Your Team</w:t>
      </w:r>
    </w:p>
    <w:p>
      <w:pPr>
        <w:pStyle w:val="FirstParagraph"/>
      </w:pPr>
      <w:r>
        <w:t xml:space="preserve">As a Sales Executive, I bring a combination of strategic thinking, relationship-building skills, and a passion for exceeding targets. My ability to analyze market data and translate insights into actionable plans has consistently resulted in [mention specific achievements, e.g., "a 30% increase in sales revenue" or "the expansion of client base by 50%"]. I am confident that these skills will enable me to contribute meaningfully to your team’s success in Japan Osaka.</w:t>
      </w:r>
    </w:p>
    <w:p>
      <w:pPr>
        <w:pStyle w:val="BodyText"/>
      </w:pPr>
      <w:r>
        <w:t xml:space="preserve">Additionally, I am a strong communicator who thrives in collaborative environments. Whether working with clients, stakeholders, or internal teams, I prioritize clarity, transparency, and mutual respect. In Japan Osaka’s business landscape—where precision and attention to detail are highly valued—I am prepared to exceed expectations through my dedication and work ethic.</w:t>
      </w:r>
    </w:p>
    <w:bookmarkEnd w:id="22"/>
    <w:bookmarkStart w:id="23" w:name="closing-remarks"/>
    <w:p>
      <w:pPr>
        <w:pStyle w:val="Heading2"/>
      </w:pPr>
      <w:r>
        <w:t xml:space="preserve">Closing Remarks</w:t>
      </w:r>
    </w:p>
    <w:p>
      <w:pPr>
        <w:pStyle w:val="FirstParagraph"/>
      </w:pPr>
      <w:r>
        <w:t xml:space="preserve">I would be honored to bring my experience, enthusiasm, and cultural awareness to your organization as a Sales Executive in Japan Osaka. I am confident that my background and commitment to excellence make me an ideal candidate for this role. I welcome the opportunity to discuss how my skills and vision align with your company’s goals.</w:t>
      </w:r>
    </w:p>
    <w:p>
      <w:pPr>
        <w:pStyle w:val="BodyText"/>
      </w:pPr>
      <w:r>
        <w:t xml:space="preserve">Thank you for considering my application. I look forward to the possibility of contributing to your team’s continued success in Japan Osaka.</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ales Executive - Japan Osaka</dc:title>
  <dc:creator/>
  <dc:language>en</dc:language>
  <cp:keywords/>
  <dcterms:created xsi:type="dcterms:W3CDTF">2026-06-06T15:08:52Z</dcterms:created>
  <dcterms:modified xsi:type="dcterms:W3CDTF">2026-06-06T15:08:52Z</dcterms:modified>
</cp:coreProperties>
</file>

<file path=docProps/custom.xml><?xml version="1.0" encoding="utf-8"?>
<Properties xmlns="http://schemas.openxmlformats.org/officeDocument/2006/custom-properties" xmlns:vt="http://schemas.openxmlformats.org/officeDocument/2006/docPropsVTypes"/>
</file>